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06a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62b6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f6c06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401162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27:20Z</dcterms:created>
  <dcterms:modified xsi:type="dcterms:W3CDTF">2022-01-19T17:27:20Z</dcterms:modified>
</cp:coreProperties>
</file>